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Default="008D4C89" w:rsidP="00BD7651">
            <w:bookmarkStart w:id="0" w:name="_GoBack"/>
            <w:bookmarkEnd w:id="0"/>
            <w:r>
              <w:rPr>
                <w:noProof/>
                <w:lang w:eastAsia="fr-FR"/>
              </w:rPr>
              <mc:AlternateContent>
                <mc:Choice Requires="wpg">
                  <w:drawing>
                    <wp:inline distT="0" distB="0" distL="0" distR="0" wp14:anchorId="634739AE" wp14:editId="3E7CC198">
                      <wp:extent cx="3011805" cy="3011170"/>
                      <wp:effectExtent l="0" t="0" r="0" b="0"/>
                      <wp:docPr id="34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Image 10" descr="Espace réservé à la photo, photo représentant l’œil d’un homme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Bordure blanche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1E578C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">
                        <v:imagedata r:id="rId11" o:title="Espace réservé à la photo, photo représentant l’œil d’un homme"/>
                        <v:path arrowok="t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:rsidR="008D4C89" w:rsidRDefault="008D4C89" w:rsidP="008064DE"/>
        </w:tc>
        <w:tc>
          <w:tcPr>
            <w:tcW w:w="4616" w:type="dxa"/>
            <w:vMerge w:val="restart"/>
          </w:tcPr>
          <w:sdt>
            <w:sdtPr>
              <w:id w:val="-1206170582"/>
              <w:placeholder>
                <w:docPart w:val="0357A2B6697A467580D0FE4FE81DA72E"/>
              </w:placeholder>
              <w:temporary/>
              <w:showingPlcHdr/>
              <w15:appearance w15:val="hidden"/>
            </w:sdtPr>
            <w:sdtEndPr/>
            <w:sdtContent>
              <w:p w:rsidR="008D4C89" w:rsidRDefault="003C3388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 w:rsidR="00DE591D">
                  <w:rPr>
                    <w:lang w:bidi="fr-FR"/>
                  </w:rPr>
                  <w:br/>
                </w:r>
                <w:r>
                  <w:rPr>
                    <w:lang w:bidi="fr-FR"/>
                  </w:rPr>
                  <w:t xml:space="preserve">présentez-vous et décrivez votre projet. </w:t>
                </w:r>
              </w:p>
            </w:sdtContent>
          </w:sdt>
          <w:p w:rsidR="003C3388" w:rsidRDefault="003C3388" w:rsidP="003C3388"/>
          <w:sdt>
            <w:sdtPr>
              <w:rPr>
                <w:b w:val="0"/>
              </w:rPr>
              <w:id w:val="-1359042588"/>
              <w:placeholder>
                <w:docPart w:val="71CBA46931DF4B56A59C9B9C3D575BDA"/>
              </w:placeholder>
              <w:temporary/>
              <w:showingPlcHdr/>
              <w15:appearance w15:val="hidden"/>
            </w:sdtPr>
            <w:sdtEndPr/>
            <w:sdtContent>
              <w:p w:rsidR="008D4C89" w:rsidRPr="00B72D6F" w:rsidRDefault="008D4C89" w:rsidP="00B72D6F">
                <w:pPr>
                  <w:pStyle w:val="Titre1"/>
                  <w:rPr>
                    <w:b w:val="0"/>
                  </w:rPr>
                </w:pPr>
                <w:r w:rsidRPr="00B72D6F">
                  <w:rPr>
                    <w:rStyle w:val="Titre1Car"/>
                    <w:b/>
                    <w:lang w:bidi="fr-FR"/>
                  </w:rPr>
                  <w:t>Expérience</w:t>
                </w:r>
              </w:p>
            </w:sdtContent>
          </w:sdt>
          <w:p w:rsidR="008D4C89" w:rsidRPr="00036450" w:rsidRDefault="00DF178D" w:rsidP="008064DE">
            <w:pPr>
              <w:pStyle w:val="Datescls"/>
            </w:pPr>
            <w:sdt>
              <w:sdtPr>
                <w:id w:val="157580464"/>
                <w:placeholder>
                  <w:docPart w:val="B0542DABD2E64954AC89B15C75EC41F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>[Date de début]</w:t>
                </w:r>
              </w:sdtContent>
            </w:sdt>
            <w:r w:rsidR="008D4C89" w:rsidRPr="00036450">
              <w:rPr>
                <w:lang w:bidi="fr-FR"/>
              </w:rPr>
              <w:t>–</w:t>
            </w:r>
            <w:sdt>
              <w:sdtPr>
                <w:id w:val="-1101104884"/>
                <w:placeholder>
                  <w:docPart w:val="60672DF3AD8C4AAB85066691937DBBF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>[Date de fin]</w:t>
                </w:r>
              </w:sdtContent>
            </w:sdt>
          </w:p>
          <w:p w:rsidR="008D4C89" w:rsidRPr="008064DE" w:rsidRDefault="00DF178D" w:rsidP="008064DE">
            <w:pPr>
              <w:pStyle w:val="Intitulduposte"/>
              <w:rPr>
                <w:bCs/>
              </w:rPr>
            </w:pPr>
            <w:sdt>
              <w:sdtPr>
                <w:id w:val="-1167319978"/>
                <w:placeholder>
                  <w:docPart w:val="63AD80EF148242AB8461310BEABC34AD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fr-FR"/>
                  </w:rPr>
                  <w:t>Intitulé du poste (</w:t>
                </w:r>
                <w:r w:rsidR="008D4C89" w:rsidRPr="008064DE">
                  <w:rPr>
                    <w:i/>
                    <w:lang w:bidi="fr-FR"/>
                  </w:rPr>
                  <w:t>Exemple : Analyste marketing</w:t>
                </w:r>
                <w:r w:rsidR="008D4C89" w:rsidRPr="008064DE">
                  <w:rPr>
                    <w:lang w:bidi="fr-FR"/>
                  </w:rPr>
                  <w:t>)</w:t>
                </w:r>
              </w:sdtContent>
            </w:sdt>
          </w:p>
          <w:p w:rsidR="008D4C89" w:rsidRDefault="00DF178D" w:rsidP="008064DE">
            <w:pPr>
              <w:pStyle w:val="Intitulduposte"/>
            </w:pPr>
            <w:sdt>
              <w:sdtPr>
                <w:id w:val="2029511879"/>
                <w:placeholder>
                  <w:docPart w:val="41C291B6CEA54D228F02A83B37F337A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fr-FR"/>
                  </w:rPr>
                  <w:t>Fonction (</w:t>
                </w:r>
                <w:r w:rsidR="008D4C89" w:rsidRPr="008064DE">
                  <w:rPr>
                    <w:i/>
                    <w:lang w:bidi="fr-FR"/>
                  </w:rPr>
                  <w:t>exemple : Cadre</w:t>
                </w:r>
                <w:r w:rsidR="008D4C89" w:rsidRPr="008064DE">
                  <w:rPr>
                    <w:lang w:bidi="fr-FR"/>
                  </w:rPr>
                  <w:t>)</w:t>
                </w:r>
              </w:sdtContent>
            </w:sdt>
            <w:r w:rsidR="008D4C89" w:rsidRPr="00036450">
              <w:rPr>
                <w:lang w:bidi="fr-FR"/>
              </w:rPr>
              <w:t xml:space="preserve"> </w:t>
            </w:r>
          </w:p>
          <w:p w:rsidR="008D4C89" w:rsidRPr="008064DE" w:rsidRDefault="00DF178D" w:rsidP="008064DE">
            <w:pPr>
              <w:pStyle w:val="Nomdelasocit"/>
            </w:pPr>
            <w:sdt>
              <w:sdtPr>
                <w:id w:val="-1315797015"/>
                <w:placeholder>
                  <w:docPart w:val="A006F8E53E8C4A99B920F633452392AC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fr-FR"/>
                  </w:rPr>
                  <w:t>Nom de la société</w:t>
                </w:r>
              </w:sdtContent>
            </w:sdt>
            <w:r w:rsidR="008D4C89" w:rsidRPr="008064DE">
              <w:rPr>
                <w:lang w:bidi="fr-FR"/>
              </w:rPr>
              <w:t xml:space="preserve">  </w:t>
            </w:r>
          </w:p>
          <w:p w:rsidR="008D4C89" w:rsidRPr="00036450" w:rsidRDefault="00DF178D" w:rsidP="008064DE">
            <w:pPr>
              <w:pStyle w:val="Datescls"/>
            </w:pPr>
            <w:sdt>
              <w:sdtPr>
                <w:id w:val="1675680173"/>
                <w:placeholder>
                  <w:docPart w:val="53532DB0AA3B49C1A04B9F6829A31A1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>[Date de début]</w:t>
                </w:r>
              </w:sdtContent>
            </w:sdt>
            <w:r w:rsidR="008D4C89" w:rsidRPr="00036450">
              <w:rPr>
                <w:lang w:bidi="fr-FR"/>
              </w:rPr>
              <w:t>–</w:t>
            </w:r>
            <w:sdt>
              <w:sdtPr>
                <w:id w:val="516580915"/>
                <w:placeholder>
                  <w:docPart w:val="9F1A9FA9473C4A919F31231523825E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>[Date de fin]</w:t>
                </w:r>
              </w:sdtContent>
            </w:sdt>
          </w:p>
          <w:p w:rsidR="008D4C89" w:rsidRPr="008064DE" w:rsidRDefault="00DF178D" w:rsidP="008064DE">
            <w:pPr>
              <w:pStyle w:val="Intitulduposte"/>
              <w:rPr>
                <w:bCs/>
              </w:rPr>
            </w:pPr>
            <w:sdt>
              <w:sdtPr>
                <w:id w:val="-107202242"/>
                <w:placeholder>
                  <w:docPart w:val="67AF458B60884EAB8D6A8006300C47BB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fr-FR"/>
                  </w:rPr>
                  <w:t>Intitulé du poste (</w:t>
                </w:r>
                <w:r w:rsidR="008D4C89" w:rsidRPr="008064DE">
                  <w:rPr>
                    <w:i/>
                    <w:lang w:bidi="fr-FR"/>
                  </w:rPr>
                  <w:t>Exemple : Analyste marketing</w:t>
                </w:r>
                <w:r w:rsidR="008D4C89" w:rsidRPr="008064DE">
                  <w:rPr>
                    <w:lang w:bidi="fr-FR"/>
                  </w:rPr>
                  <w:t>)</w:t>
                </w:r>
              </w:sdtContent>
            </w:sdt>
          </w:p>
          <w:p w:rsidR="008D4C89" w:rsidRDefault="00DF178D" w:rsidP="008064DE">
            <w:pPr>
              <w:pStyle w:val="Intitulduposte"/>
            </w:pPr>
            <w:sdt>
              <w:sdtPr>
                <w:id w:val="1239684371"/>
                <w:placeholder>
                  <w:docPart w:val="1FBB363BBF4048FC82F2830F794318A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fr-FR"/>
                  </w:rPr>
                  <w:t>Fonction (</w:t>
                </w:r>
                <w:r w:rsidR="008D4C89" w:rsidRPr="008064DE">
                  <w:rPr>
                    <w:i/>
                    <w:lang w:bidi="fr-FR"/>
                  </w:rPr>
                  <w:t>exemple : Cadre</w:t>
                </w:r>
                <w:r w:rsidR="008D4C89" w:rsidRPr="008064DE">
                  <w:rPr>
                    <w:lang w:bidi="fr-FR"/>
                  </w:rPr>
                  <w:t>)</w:t>
                </w:r>
              </w:sdtContent>
            </w:sdt>
            <w:r w:rsidR="008D4C89" w:rsidRPr="00036450">
              <w:rPr>
                <w:lang w:bidi="fr-FR"/>
              </w:rPr>
              <w:t xml:space="preserve"> </w:t>
            </w:r>
          </w:p>
          <w:p w:rsidR="008D4C89" w:rsidRPr="008064DE" w:rsidRDefault="00DF178D" w:rsidP="008064DE">
            <w:pPr>
              <w:pStyle w:val="Nomdelasocit"/>
            </w:pPr>
            <w:sdt>
              <w:sdtPr>
                <w:id w:val="-1251422745"/>
                <w:placeholder>
                  <w:docPart w:val="C5F368C4C14C43ACBFA2F8AF36F9C75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fr-FR"/>
                  </w:rPr>
                  <w:t>Nom de la société</w:t>
                </w:r>
              </w:sdtContent>
            </w:sdt>
            <w:r w:rsidR="008D4C89" w:rsidRPr="008064DE">
              <w:rPr>
                <w:lang w:bidi="fr-FR"/>
              </w:rPr>
              <w:t xml:space="preserve">  </w:t>
            </w:r>
          </w:p>
          <w:p w:rsidR="008D4C89" w:rsidRPr="00036450" w:rsidRDefault="00DF178D" w:rsidP="008064DE">
            <w:pPr>
              <w:pStyle w:val="Datescls"/>
            </w:pPr>
            <w:sdt>
              <w:sdtPr>
                <w:id w:val="-955092390"/>
                <w:placeholder>
                  <w:docPart w:val="F694E9DBF44644D7837CC7E483F6C7D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>[Date de début]</w:t>
                </w:r>
              </w:sdtContent>
            </w:sdt>
            <w:r w:rsidR="008D4C89" w:rsidRPr="00036450">
              <w:rPr>
                <w:lang w:bidi="fr-FR"/>
              </w:rPr>
              <w:t>–</w:t>
            </w:r>
            <w:sdt>
              <w:sdtPr>
                <w:id w:val="834500727"/>
                <w:placeholder>
                  <w:docPart w:val="92E2D90329AB4797BEEE093930E28E1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>[Date de fin]</w:t>
                </w:r>
              </w:sdtContent>
            </w:sdt>
          </w:p>
          <w:p w:rsidR="008D4C89" w:rsidRPr="008064DE" w:rsidRDefault="00DF178D" w:rsidP="008064DE">
            <w:pPr>
              <w:pStyle w:val="Intitulduposte"/>
              <w:rPr>
                <w:bCs/>
              </w:rPr>
            </w:pPr>
            <w:sdt>
              <w:sdtPr>
                <w:id w:val="-1166388910"/>
                <w:placeholder>
                  <w:docPart w:val="738F0846F8D345C08215A4CA22F33D31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fr-FR"/>
                  </w:rPr>
                  <w:t>Intitulé du poste (</w:t>
                </w:r>
                <w:r w:rsidR="008D4C89" w:rsidRPr="008064DE">
                  <w:rPr>
                    <w:i/>
                    <w:lang w:bidi="fr-FR"/>
                  </w:rPr>
                  <w:t>Exemple : Analyste marketing</w:t>
                </w:r>
                <w:r w:rsidR="008D4C89" w:rsidRPr="008064DE">
                  <w:rPr>
                    <w:lang w:bidi="fr-FR"/>
                  </w:rPr>
                  <w:t>)</w:t>
                </w:r>
              </w:sdtContent>
            </w:sdt>
          </w:p>
          <w:p w:rsidR="008D4C89" w:rsidRDefault="00DF178D" w:rsidP="008064DE">
            <w:pPr>
              <w:pStyle w:val="Intitulduposte"/>
            </w:pPr>
            <w:sdt>
              <w:sdtPr>
                <w:id w:val="505417968"/>
                <w:placeholder>
                  <w:docPart w:val="8997861EA4BF4B9EB82655FE198D8D4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fr-FR"/>
                  </w:rPr>
                  <w:t>Fonction (</w:t>
                </w:r>
                <w:r w:rsidR="008D4C89" w:rsidRPr="008064DE">
                  <w:rPr>
                    <w:i/>
                    <w:lang w:bidi="fr-FR"/>
                  </w:rPr>
                  <w:t>exemple : Cadre</w:t>
                </w:r>
                <w:r w:rsidR="008D4C89" w:rsidRPr="008064DE">
                  <w:rPr>
                    <w:lang w:bidi="fr-FR"/>
                  </w:rPr>
                  <w:t>)</w:t>
                </w:r>
              </w:sdtContent>
            </w:sdt>
            <w:r w:rsidR="008D4C89" w:rsidRPr="00036450">
              <w:rPr>
                <w:lang w:bidi="fr-FR"/>
              </w:rPr>
              <w:t xml:space="preserve"> </w:t>
            </w:r>
          </w:p>
          <w:p w:rsidR="008D4C89" w:rsidRPr="008064DE" w:rsidRDefault="00DF178D" w:rsidP="008064DE">
            <w:pPr>
              <w:pStyle w:val="Nomdelasocit"/>
            </w:pPr>
            <w:sdt>
              <w:sdtPr>
                <w:id w:val="550885757"/>
                <w:placeholder>
                  <w:docPart w:val="0151252D9DD444A6AB55B7340CCE6FB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fr-FR"/>
                  </w:rPr>
                  <w:t>Nom de la société</w:t>
                </w:r>
              </w:sdtContent>
            </w:sdt>
            <w:r w:rsidR="008D4C89" w:rsidRPr="008064DE">
              <w:rPr>
                <w:lang w:bidi="fr-FR"/>
              </w:rPr>
              <w:t xml:space="preserve">  </w:t>
            </w:r>
          </w:p>
          <w:sdt>
            <w:sdtPr>
              <w:id w:val="1049110328"/>
              <w:placeholder>
                <w:docPart w:val="E639B99B819448E680F1CBAA46DB1075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064DE">
                <w:pPr>
                  <w:pStyle w:val="Titre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:rsidR="008D4C89" w:rsidRPr="00036450" w:rsidRDefault="00DF178D" w:rsidP="008064DE">
            <w:pPr>
              <w:pStyle w:val="Datescls"/>
            </w:pPr>
            <w:sdt>
              <w:sdtPr>
                <w:id w:val="201059472"/>
                <w:placeholder>
                  <w:docPart w:val="4247611CA66C4B37B85434266324DEA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 xml:space="preserve">[Dates </w:t>
                </w:r>
                <w:r w:rsidR="008D4C89">
                  <w:rPr>
                    <w:lang w:bidi="fr-FR"/>
                  </w:rPr>
                  <w:t>de fin d’études</w:t>
                </w:r>
                <w:r w:rsidR="008D4C89" w:rsidRPr="00036450">
                  <w:rPr>
                    <w:lang w:bidi="fr-FR"/>
                  </w:rPr>
                  <w:t>]</w:t>
                </w:r>
              </w:sdtContent>
            </w:sdt>
            <w:r w:rsidR="008D4C89">
              <w:rPr>
                <w:lang w:bidi="fr-FR"/>
              </w:rPr>
              <w:t xml:space="preserve"> </w:t>
            </w:r>
          </w:p>
          <w:sdt>
            <w:sdtPr>
              <w:id w:val="-1584214038"/>
              <w:placeholder>
                <w:docPart w:val="D66D32F1DEF24BD697514BC6548A0068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671216746"/>
              <w:placeholder>
                <w:docPart w:val="0D2EAF1C3E3C403DB78346CF14DDC589"/>
              </w:placeholder>
              <w:temporary/>
              <w:showingPlcHdr/>
              <w15:appearance w15:val="hidden"/>
            </w:sdtPr>
            <w:sdtEndPr/>
            <w:sdtContent>
              <w:p w:rsidR="008D4C89" w:rsidRPr="008064DE" w:rsidRDefault="008D4C89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 w:rsidR="00DE591D"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 w:rsidR="00DE591D"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 w:rsidR="00DE591D"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:rsidR="008D4C89" w:rsidRPr="00036450" w:rsidRDefault="00DF178D" w:rsidP="00BD7651">
            <w:pPr>
              <w:pStyle w:val="Datescls"/>
            </w:pPr>
            <w:sdt>
              <w:sdtPr>
                <w:id w:val="-1045208533"/>
                <w:placeholder>
                  <w:docPart w:val="0EE4744D93284FF09A4E9EBB9CD806C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fr-FR"/>
                  </w:rPr>
                  <w:t xml:space="preserve">[Dates </w:t>
                </w:r>
                <w:r w:rsidR="008D4C89">
                  <w:rPr>
                    <w:lang w:bidi="fr-FR"/>
                  </w:rPr>
                  <w:t>de fin d’études</w:t>
                </w:r>
                <w:r w:rsidR="008D4C89" w:rsidRPr="00036450">
                  <w:rPr>
                    <w:lang w:bidi="fr-FR"/>
                  </w:rPr>
                  <w:t>]</w:t>
                </w:r>
              </w:sdtContent>
            </w:sdt>
            <w:r w:rsidR="008D4C89">
              <w:rPr>
                <w:lang w:bidi="fr-FR"/>
              </w:rPr>
              <w:t xml:space="preserve"> </w:t>
            </w:r>
          </w:p>
          <w:sdt>
            <w:sdtPr>
              <w:id w:val="1556655210"/>
              <w:placeholder>
                <w:docPart w:val="5DDD0BD56045423B8A33425A3FAAFB62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343628788"/>
              <w:placeholder>
                <w:docPart w:val="5DDD0BD56045423B8A33425A3FAAFB62"/>
              </w:placeholder>
              <w:temporary/>
              <w:showingPlcHdr/>
              <w15:appearance w15:val="hidden"/>
            </w:sdtPr>
            <w:sdtEndPr/>
            <w:sdtContent>
              <w:p w:rsidR="008D4C89" w:rsidRPr="008064DE" w:rsidRDefault="008D16E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042748147"/>
              <w:placeholder>
                <w:docPart w:val="218C549DF8CB405D926C7568FA486806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Titre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2015498435"/>
              <w:placeholder>
                <w:docPart w:val="B1292495F9B041299962C583A572E00F"/>
              </w:placeholder>
              <w:temporary/>
              <w:showingPlcHdr/>
              <w15:appearance w15:val="hidden"/>
            </w:sdtPr>
            <w:sdtEndPr/>
            <w:sdtContent>
              <w:p w:rsidR="008D4C89" w:rsidRPr="00BD7651" w:rsidRDefault="008D4C89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 w:rsidR="00DE591D"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 w:rsidR="00DE591D"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 w:rsidR="008D16E5"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 w:rsidR="00DE591D"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 w:rsidR="008D16E5"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8D4C89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1025626929"/>
              <w:placeholder>
                <w:docPart w:val="7967AFE801004A69923A9830E0E5E33D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Titre"/>
                </w:pPr>
                <w:r w:rsidRPr="00176419">
                  <w:rPr>
                    <w:lang w:val="fr-FR" w:bidi="fr-FR"/>
                  </w:rPr>
                  <w:t>[Prénom]</w:t>
                </w:r>
              </w:p>
            </w:sdtContent>
          </w:sdt>
          <w:sdt>
            <w:sdtPr>
              <w:id w:val="1379510929"/>
              <w:placeholder>
                <w:docPart w:val="1F6D62AA6A694534B27C8B5A9EA79280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Titre"/>
                  <w:rPr>
                    <w:noProof/>
                  </w:rPr>
                </w:pPr>
                <w:r w:rsidRPr="00176419">
                  <w:rPr>
                    <w:lang w:val="fr-FR" w:bidi="fr-FR"/>
                  </w:rPr>
                  <w:t>[Nom]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712114786"/>
              <w:placeholder>
                <w:docPart w:val="5663DF45B0B74E0A93BC0DBA4B891530"/>
              </w:placeholder>
              <w:temporary/>
              <w:showingPlcHdr/>
              <w15:appearance w15:val="hidden"/>
            </w:sdtPr>
            <w:sdtEndPr/>
            <w:sdtContent>
              <w:p w:rsidR="008D4C89" w:rsidRPr="00BD7651" w:rsidRDefault="008D4C89" w:rsidP="00BD7651">
                <w:pPr>
                  <w:pStyle w:val="Titre"/>
                  <w:rPr>
                    <w:lang w:val="en-US"/>
                  </w:rPr>
                </w:pPr>
                <w:r w:rsidRPr="00BD7651">
                  <w:rPr>
                    <w:rStyle w:val="Sous-titreCar"/>
                    <w:lang w:val="fr-FR" w:bidi="fr-FR"/>
                  </w:rPr>
                  <w:t>[Intitulé du poste]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531BC7F3" wp14:editId="6BD2860C">
                  <wp:extent cx="190500" cy="190500"/>
                  <wp:effectExtent l="0" t="0" r="0" b="0"/>
                  <wp:docPr id="29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D41BC2FED5614054A2FCEE1F3286ABA1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Téléphone :</w:t>
                </w:r>
              </w:p>
            </w:sdtContent>
          </w:sdt>
          <w:sdt>
            <w:sdtPr>
              <w:id w:val="-324128318"/>
              <w:placeholder>
                <w:docPart w:val="FD1ABF5ED8CE44439479E3E966FA7EA9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r>
                  <w:rPr>
                    <w:lang w:bidi="fr-FR"/>
                  </w:rPr>
                  <w:t>+6 78 65 43 21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066D7339" wp14:editId="2FEA04BC">
                  <wp:extent cx="220980" cy="220980"/>
                  <wp:effectExtent l="0" t="0" r="7620" b="7620"/>
                  <wp:docPr id="3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5D047AD2A1044C1D94F1411BE0A570BA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Adresse email :</w:t>
                </w:r>
              </w:p>
            </w:sdtContent>
          </w:sdt>
          <w:p w:rsidR="008D4C89" w:rsidRPr="00B72D6F" w:rsidRDefault="00DF178D" w:rsidP="008D4C89">
            <w:pPr>
              <w:rPr>
                <w:rStyle w:val="Lienhypertexte"/>
              </w:rPr>
            </w:pPr>
            <w:sdt>
              <w:sdtPr>
                <w:rPr>
                  <w:color w:val="00768E" w:themeColor="accent2" w:themeShade="80"/>
                  <w:u w:val="single"/>
                </w:rPr>
                <w:id w:val="-1223903890"/>
                <w:placeholder>
                  <w:docPart w:val="7FD1842C36DB43F881AECAE8FDB23F12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8D4C89" w:rsidRPr="00C10B2A">
                    <w:rPr>
                      <w:rStyle w:val="Lienhypertexte"/>
                      <w:lang w:bidi="fr-FR"/>
                    </w:rPr>
                    <w:t>xyz@example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350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3FC46E86" wp14:editId="6DD0D66E">
                  <wp:extent cx="220980" cy="220980"/>
                  <wp:effectExtent l="0" t="0" r="7620" b="7620"/>
                  <wp:docPr id="40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08C9021A8CDE47C38E4C3B6EBDEB0688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Site web :</w:t>
                </w:r>
              </w:p>
            </w:sdtContent>
          </w:sdt>
          <w:sdt>
            <w:sdtPr>
              <w:id w:val="-720132143"/>
              <w:placeholder>
                <w:docPart w:val="44D9B809B0104DDE9553E07F0016397C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r w:rsidRPr="004D3011">
                  <w:rPr>
                    <w:lang w:bidi="fr-FR"/>
                  </w:rPr>
                  <w:t>Emplacement du site web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296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7FBF2C4C" wp14:editId="64136701">
                  <wp:extent cx="198120" cy="198120"/>
                  <wp:effectExtent l="0" t="0" r="0" b="0"/>
                  <wp:docPr id="41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B2690376CC9F45F6847AB3AF824001AC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Adresse</w:t>
                </w:r>
              </w:p>
            </w:sdtContent>
          </w:sdt>
          <w:sdt>
            <w:sdtPr>
              <w:id w:val="-1569103137"/>
              <w:placeholder>
                <w:docPart w:val="5D8C83DC8B1F4F579DD2D6627239E533"/>
              </w:placeholder>
              <w:temporary/>
              <w:showingPlcHdr/>
              <w15:appearance w15:val="hidden"/>
            </w:sdtPr>
            <w:sdtEndPr/>
            <w:sdtContent>
              <w:p w:rsidR="008D4C89" w:rsidRPr="00DE591D" w:rsidRDefault="008D4C89" w:rsidP="00BD7651">
                <w:pPr>
                  <w:pStyle w:val="Coordonnes"/>
                  <w:rPr>
                    <w:rStyle w:val="Textedelespacerserv"/>
                    <w:color w:val="000000" w:themeColor="text1"/>
                    <w:lang w:val="fr-FR"/>
                  </w:rPr>
                </w:pPr>
                <w:r w:rsidRPr="00BD7651">
                  <w:rPr>
                    <w:rStyle w:val="Textedelespacerserv"/>
                    <w:color w:val="000000" w:themeColor="text1"/>
                    <w:lang w:val="fr-FR" w:bidi="fr-FR"/>
                  </w:rPr>
                  <w:t>Rue</w:t>
                </w:r>
              </w:p>
              <w:p w:rsidR="008D4C89" w:rsidRPr="00DE591D" w:rsidRDefault="008D4C89" w:rsidP="00BD7651">
                <w:pPr>
                  <w:pStyle w:val="Coordonnes"/>
                  <w:rPr>
                    <w:rStyle w:val="Textedelespacerserv"/>
                    <w:color w:val="000000" w:themeColor="text1"/>
                    <w:lang w:val="fr-FR"/>
                  </w:rPr>
                </w:pPr>
                <w:r w:rsidRPr="00BD7651">
                  <w:rPr>
                    <w:rStyle w:val="Textedelespacerserv"/>
                    <w:color w:val="000000" w:themeColor="text1"/>
                    <w:lang w:val="fr-FR" w:bidi="fr-FR"/>
                  </w:rPr>
                  <w:t>Code postal, ville, pays</w:t>
                </w:r>
              </w:p>
              <w:p w:rsidR="008D4C89" w:rsidRDefault="008D4C89" w:rsidP="00BD7651">
                <w:pPr>
                  <w:pStyle w:val="Coordonnes"/>
                </w:pPr>
                <w:r w:rsidRPr="00BD7651">
                  <w:rPr>
                    <w:rStyle w:val="Textedelespacerserv"/>
                    <w:color w:val="000000" w:themeColor="text1"/>
                    <w:lang w:val="fr-FR" w:bidi="fr-FR"/>
                  </w:rPr>
                  <w:t>Région/Pays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296"/>
        </w:trPr>
        <w:tc>
          <w:tcPr>
            <w:tcW w:w="630" w:type="dxa"/>
            <w:vAlign w:val="center"/>
          </w:tcPr>
          <w:p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:rsidR="008D4C89" w:rsidRDefault="008D4C89" w:rsidP="00BD7651"/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576373E5" wp14:editId="1D61EC90">
                  <wp:extent cx="255270" cy="255270"/>
                  <wp:effectExtent l="0" t="0" r="0" b="0"/>
                  <wp:docPr id="121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475B787A51B34144A7C06BED255B6CA7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Compétences</w:t>
                </w:r>
              </w:p>
            </w:sdtContent>
          </w:sdt>
          <w:sdt>
            <w:sdtPr>
              <w:id w:val="1151860431"/>
              <w:placeholder>
                <w:docPart w:val="6306AC4164E74F5CA84F17C1F23A2F6F"/>
              </w:placeholder>
              <w:temporary/>
              <w:showingPlcHdr/>
              <w15:appearance w15:val="hidden"/>
            </w:sdtPr>
            <w:sdtEndPr/>
            <w:sdtContent>
              <w:p w:rsidR="008D4C89" w:rsidRPr="00DE591D" w:rsidRDefault="008D4C89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 w:rsidR="00DE591D"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:rsidR="008D4C89" w:rsidRDefault="008D4C89" w:rsidP="008064DE"/>
        </w:tc>
      </w:tr>
    </w:tbl>
    <w:p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eastAsia="fr-F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BD1805" wp14:editId="014F4B24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tangle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741A9F" id="Groupe 23" o:spid="_x0000_s1026" alt="Graphisme carrés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78D" w:rsidRDefault="00DF178D" w:rsidP="00BA3253">
      <w:pPr>
        <w:spacing w:after="0" w:line="240" w:lineRule="auto"/>
      </w:pPr>
      <w:r>
        <w:separator/>
      </w:r>
    </w:p>
  </w:endnote>
  <w:endnote w:type="continuationSeparator" w:id="0">
    <w:p w:rsidR="00DF178D" w:rsidRDefault="00DF178D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Bahnschrift Light"/>
    <w:charset w:val="00"/>
    <w:family w:val="swiss"/>
    <w:pitch w:val="variable"/>
    <w:sig w:usb0="00000001" w:usb1="00000000" w:usb2="00000000" w:usb3="00000000" w:csb0="00000003" w:csb1="00000000"/>
  </w:font>
  <w:font w:name="Rockwell">
    <w:altName w:val="Sitka Small"/>
    <w:charset w:val="00"/>
    <w:family w:val="roman"/>
    <w:pitch w:val="variable"/>
    <w:sig w:usb0="00000001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78D" w:rsidRDefault="00DF178D" w:rsidP="00BA3253">
      <w:pPr>
        <w:spacing w:after="0" w:line="240" w:lineRule="auto"/>
      </w:pPr>
      <w:r>
        <w:separator/>
      </w:r>
    </w:p>
  </w:footnote>
  <w:footnote w:type="continuationSeparator" w:id="0">
    <w:p w:rsidR="00DF178D" w:rsidRDefault="00DF178D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253" w:rsidRDefault="008064DE">
    <w:pPr>
      <w:pStyle w:val="En-tte"/>
    </w:pPr>
    <w:r w:rsidRPr="00F4731D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07AEF3" wp14:editId="12CF4B3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e 17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 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 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cteur droit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cteur droit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cteur droit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C594CFE" id="Groupe 17" o:spid="_x0000_s1026" alt="élément décoratif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DF178D"/>
    <w:rsid w:val="00102303"/>
    <w:rsid w:val="00176419"/>
    <w:rsid w:val="002044D7"/>
    <w:rsid w:val="002402E6"/>
    <w:rsid w:val="0024595B"/>
    <w:rsid w:val="002C11C9"/>
    <w:rsid w:val="002F0644"/>
    <w:rsid w:val="003C3388"/>
    <w:rsid w:val="0045614D"/>
    <w:rsid w:val="00471CCF"/>
    <w:rsid w:val="00662ADC"/>
    <w:rsid w:val="00696538"/>
    <w:rsid w:val="007F053E"/>
    <w:rsid w:val="008064DE"/>
    <w:rsid w:val="008D16E5"/>
    <w:rsid w:val="008D4C89"/>
    <w:rsid w:val="008F2E01"/>
    <w:rsid w:val="009A1903"/>
    <w:rsid w:val="00AB450B"/>
    <w:rsid w:val="00B16442"/>
    <w:rsid w:val="00B56A80"/>
    <w:rsid w:val="00B72D6F"/>
    <w:rsid w:val="00BA3253"/>
    <w:rsid w:val="00BD7651"/>
    <w:rsid w:val="00C94263"/>
    <w:rsid w:val="00CD1D13"/>
    <w:rsid w:val="00CD5B1D"/>
    <w:rsid w:val="00CE0856"/>
    <w:rsid w:val="00DE591D"/>
    <w:rsid w:val="00DF178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16A4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C89"/>
  </w:style>
  <w:style w:type="paragraph" w:styleId="Titre1">
    <w:name w:val="heading 1"/>
    <w:basedOn w:val="Normal"/>
    <w:next w:val="Normal"/>
    <w:link w:val="Titre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D1D13"/>
  </w:style>
  <w:style w:type="paragraph" w:styleId="Pieddepage">
    <w:name w:val="footer"/>
    <w:basedOn w:val="Normal"/>
    <w:link w:val="Pieddepag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re">
    <w:name w:val="Title"/>
    <w:basedOn w:val="NormalWeb"/>
    <w:next w:val="Normal"/>
    <w:link w:val="TitreCar"/>
    <w:uiPriority w:val="10"/>
    <w:qFormat/>
    <w:rsid w:val="008D16E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reCar">
    <w:name w:val="Titre Car"/>
    <w:basedOn w:val="Policepardfaut"/>
    <w:link w:val="Titre"/>
    <w:uiPriority w:val="10"/>
    <w:rsid w:val="008D16E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edelespacerserv">
    <w:name w:val="Placeholder Text"/>
    <w:basedOn w:val="Policepardfaut"/>
    <w:uiPriority w:val="99"/>
    <w:semiHidden/>
    <w:rsid w:val="00176419"/>
    <w:rPr>
      <w:color w:val="808080"/>
    </w:rPr>
  </w:style>
  <w:style w:type="paragraph" w:customStyle="1" w:styleId="Coordonnes">
    <w:name w:val="Coordonnées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ous-titre">
    <w:name w:val="Subtitle"/>
    <w:basedOn w:val="NormalWeb"/>
    <w:next w:val="Normal"/>
    <w:link w:val="Sous-titre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us-titreCar">
    <w:name w:val="Sous-titre Car"/>
    <w:basedOn w:val="Policepardfaut"/>
    <w:link w:val="Sous-titr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Grilledutableau">
    <w:name w:val="Table Grid"/>
    <w:basedOn w:val="Tableau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tionssurledestinataire">
    <w:name w:val="Informations sur le destinataire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Textegris">
    <w:name w:val="Texte gris"/>
    <w:basedOn w:val="Policepardfaut"/>
    <w:uiPriority w:val="4"/>
    <w:semiHidden/>
    <w:qFormat/>
    <w:rsid w:val="00176419"/>
    <w:rPr>
      <w:color w:val="808080" w:themeColor="background1" w:themeShade="80"/>
    </w:rPr>
  </w:style>
  <w:style w:type="character" w:customStyle="1" w:styleId="Titre1Car">
    <w:name w:val="Titre 1 Car"/>
    <w:basedOn w:val="Policepardfaut"/>
    <w:link w:val="Titre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scls">
    <w:name w:val="Dates clé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Intitulduposte">
    <w:name w:val="Intitulé du poste"/>
    <w:basedOn w:val="Normal"/>
    <w:qFormat/>
    <w:rsid w:val="008064DE"/>
    <w:pPr>
      <w:spacing w:after="0"/>
    </w:pPr>
  </w:style>
  <w:style w:type="paragraph" w:customStyle="1" w:styleId="Nomdelasocit">
    <w:name w:val="Nom de la société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ar">
    <w:name w:val="Date Car"/>
    <w:basedOn w:val="Policepardfau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ordonnes0">
    <w:name w:val="Coordonnée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Lienhypertexte">
    <w:name w:val="Hyperlink"/>
    <w:basedOn w:val="Policepardfau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E08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E08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tilisateurs\julia.goubairate\Application%20Data\Microsoft\Templates\CV%20pense-b&#234;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mailto:someone@example.com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357A2B6697A467580D0FE4FE81DA72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AE7B586-99CD-4314-A898-35B9A334492C}"/>
      </w:docPartPr>
      <w:docPartBody>
        <w:p w:rsidR="00000000" w:rsidRDefault="006B32BD">
          <w:pPr>
            <w:pStyle w:val="0357A2B6697A467580D0FE4FE81DA72E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71CBA46931DF4B56A59C9B9C3D575BD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7E5736A-0031-4F1F-A4D7-830B7B84ECF4}"/>
      </w:docPartPr>
      <w:docPartBody>
        <w:p w:rsidR="00000000" w:rsidRDefault="006B32BD">
          <w:pPr>
            <w:pStyle w:val="71CBA46931DF4B56A59C9B9C3D575BDA"/>
          </w:pPr>
          <w:r w:rsidRPr="00B72D6F">
            <w:rPr>
              <w:rStyle w:val="Titre1Car"/>
              <w:lang w:bidi="fr-FR"/>
            </w:rPr>
            <w:t>Expérience</w:t>
          </w:r>
        </w:p>
      </w:docPartBody>
    </w:docPart>
    <w:docPart>
      <w:docPartPr>
        <w:name w:val="B0542DABD2E64954AC89B15C75EC41F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DD26499-AC66-4C18-BC28-E021E471EC62}"/>
      </w:docPartPr>
      <w:docPartBody>
        <w:p w:rsidR="00000000" w:rsidRDefault="006B32BD">
          <w:pPr>
            <w:pStyle w:val="B0542DABD2E64954AC89B15C75EC41F1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60672DF3AD8C4AAB85066691937DBBF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C53BED2-0AD7-499B-AC1E-0ED947371F9A}"/>
      </w:docPartPr>
      <w:docPartBody>
        <w:p w:rsidR="00000000" w:rsidRDefault="006B32BD">
          <w:pPr>
            <w:pStyle w:val="60672DF3AD8C4AAB85066691937DBBF0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63AD80EF148242AB8461310BEABC34A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DDD036A-C7B5-402E-8C10-72924CF76C30}"/>
      </w:docPartPr>
      <w:docPartBody>
        <w:p w:rsidR="00000000" w:rsidRDefault="006B32BD">
          <w:pPr>
            <w:pStyle w:val="63AD80EF148242AB8461310BEABC34AD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41C291B6CEA54D228F02A83B37F337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C633BC1-DA91-4F78-9D96-B69AE6B1C553}"/>
      </w:docPartPr>
      <w:docPartBody>
        <w:p w:rsidR="00000000" w:rsidRDefault="006B32BD">
          <w:pPr>
            <w:pStyle w:val="41C291B6CEA54D228F02A83B37F337A6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A006F8E53E8C4A99B920F633452392A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36A6569-4D85-458A-85F8-233637CF3A93}"/>
      </w:docPartPr>
      <w:docPartBody>
        <w:p w:rsidR="00000000" w:rsidRDefault="006B32BD">
          <w:pPr>
            <w:pStyle w:val="A006F8E53E8C4A99B920F633452392AC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53532DB0AA3B49C1A04B9F6829A31A1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C74BA4B-29B7-4559-A56B-8225A5AAA7A7}"/>
      </w:docPartPr>
      <w:docPartBody>
        <w:p w:rsidR="00000000" w:rsidRDefault="006B32BD">
          <w:pPr>
            <w:pStyle w:val="53532DB0AA3B49C1A04B9F6829A31A1A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9F1A9FA9473C4A919F31231523825E2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E717706-FB4C-4B5D-B8A6-538593D858C9}"/>
      </w:docPartPr>
      <w:docPartBody>
        <w:p w:rsidR="00000000" w:rsidRDefault="006B32BD">
          <w:pPr>
            <w:pStyle w:val="9F1A9FA9473C4A919F31231523825E2D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67AF458B60884EAB8D6A8006300C47B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B237567-2D1C-40BB-8034-138B19EDE528}"/>
      </w:docPartPr>
      <w:docPartBody>
        <w:p w:rsidR="00000000" w:rsidRDefault="006B32BD">
          <w:pPr>
            <w:pStyle w:val="67AF458B60884EAB8D6A8006300C47BB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1FBB363BBF4048FC82F2830F794318A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80CCC1-50AE-4920-8053-CE309D8A3ECE}"/>
      </w:docPartPr>
      <w:docPartBody>
        <w:p w:rsidR="00000000" w:rsidRDefault="006B32BD">
          <w:pPr>
            <w:pStyle w:val="1FBB363BBF4048FC82F2830F794318AF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C5F368C4C14C43ACBFA2F8AF36F9C75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E7EE058-7EB7-417E-8EFE-3830D0D44233}"/>
      </w:docPartPr>
      <w:docPartBody>
        <w:p w:rsidR="00000000" w:rsidRDefault="006B32BD">
          <w:pPr>
            <w:pStyle w:val="C5F368C4C14C43ACBFA2F8AF36F9C752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F694E9DBF44644D7837CC7E483F6C7D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84F8D4-E8AE-423C-A6F7-A54464C5575E}"/>
      </w:docPartPr>
      <w:docPartBody>
        <w:p w:rsidR="00000000" w:rsidRDefault="006B32BD">
          <w:pPr>
            <w:pStyle w:val="F694E9DBF44644D7837CC7E483F6C7D8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92E2D90329AB4797BEEE093930E28E1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833D8B0-AEF3-4A53-BB4B-D1E3E3F02729}"/>
      </w:docPartPr>
      <w:docPartBody>
        <w:p w:rsidR="00000000" w:rsidRDefault="006B32BD">
          <w:pPr>
            <w:pStyle w:val="92E2D90329AB4797BEEE093930E28E1F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738F0846F8D345C08215A4CA22F33D3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7CB3709-7581-4B9C-8519-523E7879F3D5}"/>
      </w:docPartPr>
      <w:docPartBody>
        <w:p w:rsidR="00000000" w:rsidRDefault="006B32BD">
          <w:pPr>
            <w:pStyle w:val="738F0846F8D345C08215A4CA22F33D31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8997861EA4BF4B9EB82655FE198D8D4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FAC0E7A-C0BA-4BDB-B732-F2C25863518E}"/>
      </w:docPartPr>
      <w:docPartBody>
        <w:p w:rsidR="00000000" w:rsidRDefault="006B32BD">
          <w:pPr>
            <w:pStyle w:val="8997861EA4BF4B9EB82655FE198D8D4A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0151252D9DD444A6AB55B7340CCE6FB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0200732-85ED-4452-A3AB-EFC87C101A49}"/>
      </w:docPartPr>
      <w:docPartBody>
        <w:p w:rsidR="00000000" w:rsidRDefault="006B32BD">
          <w:pPr>
            <w:pStyle w:val="0151252D9DD444A6AB55B7340CCE6FB7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E639B99B819448E680F1CBAA46DB107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8DFA995-8ED0-4E26-8A96-A6DA2A5FEBAD}"/>
      </w:docPartPr>
      <w:docPartBody>
        <w:p w:rsidR="00000000" w:rsidRDefault="006B32BD">
          <w:pPr>
            <w:pStyle w:val="E639B99B819448E680F1CBAA46DB1075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4247611CA66C4B37B85434266324DEA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C8C2A66-A9CA-4CFD-BF59-D71DBEE87163}"/>
      </w:docPartPr>
      <w:docPartBody>
        <w:p w:rsidR="00000000" w:rsidRDefault="006B32BD">
          <w:pPr>
            <w:pStyle w:val="4247611CA66C4B37B85434266324DEA8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D66D32F1DEF24BD697514BC6548A006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A9D3D29-725D-45B1-B4FD-BF52F941ECCC}"/>
      </w:docPartPr>
      <w:docPartBody>
        <w:p w:rsidR="00000000" w:rsidRDefault="006B32BD">
          <w:pPr>
            <w:pStyle w:val="D66D32F1DEF24BD697514BC6548A0068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0D2EAF1C3E3C403DB78346CF14DDC58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E5DB597-F645-4904-B5EC-126174CC800C}"/>
      </w:docPartPr>
      <w:docPartBody>
        <w:p w:rsidR="00000000" w:rsidRDefault="006B32BD">
          <w:pPr>
            <w:pStyle w:val="0D2EAF1C3E3C403DB78346CF14DDC589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0EE4744D93284FF09A4E9EBB9CD806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74D7769-69C9-417D-B56B-2B97EE2F05E6}"/>
      </w:docPartPr>
      <w:docPartBody>
        <w:p w:rsidR="00000000" w:rsidRDefault="006B32BD">
          <w:pPr>
            <w:pStyle w:val="0EE4744D93284FF09A4E9EBB9CD806C4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5DDD0BD56045423B8A33425A3FAAFB6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568F78-7194-43FA-8C2A-EAA2965660FC}"/>
      </w:docPartPr>
      <w:docPartBody>
        <w:p w:rsidR="00000000" w:rsidRDefault="006B32BD">
          <w:pPr>
            <w:pStyle w:val="5DDD0BD56045423B8A33425A3FAAFB62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218C549DF8CB405D926C7568FA48680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9935823-B5A1-4BE7-9CB3-9F2EC2025C55}"/>
      </w:docPartPr>
      <w:docPartBody>
        <w:p w:rsidR="00000000" w:rsidRDefault="006B32BD">
          <w:pPr>
            <w:pStyle w:val="218C549DF8CB405D926C7568FA486806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B1292495F9B041299962C583A572E00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97B727D-794C-471F-993C-C4A5B05F5D20}"/>
      </w:docPartPr>
      <w:docPartBody>
        <w:p w:rsidR="00000000" w:rsidRDefault="006B32BD">
          <w:pPr>
            <w:pStyle w:val="B1292495F9B041299962C583A572E00F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7967AFE801004A69923A9830E0E5E33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90142E-FFB9-4ED4-AEF3-0B6E02190B97}"/>
      </w:docPartPr>
      <w:docPartBody>
        <w:p w:rsidR="00000000" w:rsidRDefault="006B32BD">
          <w:pPr>
            <w:pStyle w:val="7967AFE801004A69923A9830E0E5E33D"/>
          </w:pPr>
          <w:r w:rsidRPr="00176419">
            <w:rPr>
              <w:lang w:bidi="fr-FR"/>
            </w:rPr>
            <w:t>[Prénom]</w:t>
          </w:r>
        </w:p>
      </w:docPartBody>
    </w:docPart>
    <w:docPart>
      <w:docPartPr>
        <w:name w:val="1F6D62AA6A694534B27C8B5A9EA7928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DAB665C-2DB4-499A-A748-756FBE4F2511}"/>
      </w:docPartPr>
      <w:docPartBody>
        <w:p w:rsidR="00000000" w:rsidRDefault="006B32BD">
          <w:pPr>
            <w:pStyle w:val="1F6D62AA6A694534B27C8B5A9EA79280"/>
          </w:pPr>
          <w:r w:rsidRPr="00176419">
            <w:rPr>
              <w:lang w:bidi="fr-FR"/>
            </w:rPr>
            <w:t>[Nom]</w:t>
          </w:r>
        </w:p>
      </w:docPartBody>
    </w:docPart>
    <w:docPart>
      <w:docPartPr>
        <w:name w:val="5663DF45B0B74E0A93BC0DBA4B89153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9252F71-9351-4250-8DE5-E82A578F8AED}"/>
      </w:docPartPr>
      <w:docPartBody>
        <w:p w:rsidR="00000000" w:rsidRDefault="006B32BD">
          <w:pPr>
            <w:pStyle w:val="5663DF45B0B74E0A93BC0DBA4B891530"/>
          </w:pPr>
          <w:r w:rsidRPr="00BD7651">
            <w:rPr>
              <w:rStyle w:val="Sous-titreCar"/>
              <w:lang w:bidi="fr-FR"/>
            </w:rPr>
            <w:t>[Intitulé du poste]</w:t>
          </w:r>
        </w:p>
      </w:docPartBody>
    </w:docPart>
    <w:docPart>
      <w:docPartPr>
        <w:name w:val="D41BC2FED5614054A2FCEE1F3286ABA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2808D2A-3E07-46A2-989C-0A81DEF8BCE5}"/>
      </w:docPartPr>
      <w:docPartBody>
        <w:p w:rsidR="00000000" w:rsidRDefault="006B32BD">
          <w:pPr>
            <w:pStyle w:val="D41BC2FED5614054A2FCEE1F3286ABA1"/>
          </w:pPr>
          <w:r w:rsidRPr="008D4C89">
            <w:rPr>
              <w:rStyle w:val="Titre2Car"/>
              <w:lang w:bidi="fr-FR"/>
            </w:rPr>
            <w:t>Téléphone :</w:t>
          </w:r>
        </w:p>
      </w:docPartBody>
    </w:docPart>
    <w:docPart>
      <w:docPartPr>
        <w:name w:val="FD1ABF5ED8CE44439479E3E966FA7EA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5580F73-29A1-49C4-8CF7-29414E7CA584}"/>
      </w:docPartPr>
      <w:docPartBody>
        <w:p w:rsidR="00000000" w:rsidRDefault="006B32BD">
          <w:pPr>
            <w:pStyle w:val="FD1ABF5ED8CE44439479E3E966FA7EA9"/>
          </w:pPr>
          <w:r>
            <w:rPr>
              <w:lang w:bidi="fr-FR"/>
            </w:rPr>
            <w:t>+6 78 65 43 21</w:t>
          </w:r>
        </w:p>
      </w:docPartBody>
    </w:docPart>
    <w:docPart>
      <w:docPartPr>
        <w:name w:val="5D047AD2A1044C1D94F1411BE0A570B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35C56A4-0B7B-4D06-8C9C-265EBFD7F1A1}"/>
      </w:docPartPr>
      <w:docPartBody>
        <w:p w:rsidR="00000000" w:rsidRDefault="006B32BD">
          <w:pPr>
            <w:pStyle w:val="5D047AD2A1044C1D94F1411BE0A570BA"/>
          </w:pPr>
          <w:r w:rsidRPr="008D4C89">
            <w:rPr>
              <w:rStyle w:val="Titre2Car"/>
              <w:lang w:bidi="fr-FR"/>
            </w:rPr>
            <w:t>Adresse email :</w:t>
          </w:r>
        </w:p>
      </w:docPartBody>
    </w:docPart>
    <w:docPart>
      <w:docPartPr>
        <w:name w:val="7FD1842C36DB43F881AECAE8FDB23F1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E543DE6-6A82-4CC1-86F0-A796409C07A0}"/>
      </w:docPartPr>
      <w:docPartBody>
        <w:p w:rsidR="00000000" w:rsidRDefault="00000000">
          <w:pPr>
            <w:pStyle w:val="7FD1842C36DB43F881AECAE8FDB23F12"/>
          </w:pPr>
          <w:hyperlink r:id="rId4" w:history="1">
            <w:r w:rsidR="006B32BD" w:rsidRPr="00C10B2A">
              <w:rPr>
                <w:rStyle w:val="Lienhypertexte"/>
                <w:lang w:bidi="fr-FR"/>
              </w:rPr>
              <w:t>xyz@example.com</w:t>
            </w:r>
          </w:hyperlink>
        </w:p>
      </w:docPartBody>
    </w:docPart>
    <w:docPart>
      <w:docPartPr>
        <w:name w:val="08C9021A8CDE47C38E4C3B6EBDEB068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7F45942-A3AA-4597-A95A-3E8FCF852F4B}"/>
      </w:docPartPr>
      <w:docPartBody>
        <w:p w:rsidR="00000000" w:rsidRDefault="006B32BD">
          <w:pPr>
            <w:pStyle w:val="08C9021A8CDE47C38E4C3B6EBDEB0688"/>
          </w:pPr>
          <w:r w:rsidRPr="008D4C89">
            <w:rPr>
              <w:rStyle w:val="Titre2Car"/>
              <w:lang w:bidi="fr-FR"/>
            </w:rPr>
            <w:t>Site web :</w:t>
          </w:r>
        </w:p>
      </w:docPartBody>
    </w:docPart>
    <w:docPart>
      <w:docPartPr>
        <w:name w:val="44D9B809B0104DDE9553E07F0016397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018B2DE-BAF1-4300-AB85-E3B4037F1675}"/>
      </w:docPartPr>
      <w:docPartBody>
        <w:p w:rsidR="00000000" w:rsidRDefault="006B32BD">
          <w:pPr>
            <w:pStyle w:val="44D9B809B0104DDE9553E07F0016397C"/>
          </w:pPr>
          <w:r w:rsidRPr="004D3011">
            <w:rPr>
              <w:lang w:bidi="fr-FR"/>
            </w:rPr>
            <w:t>Emplacement du site web</w:t>
          </w:r>
        </w:p>
      </w:docPartBody>
    </w:docPart>
    <w:docPart>
      <w:docPartPr>
        <w:name w:val="B2690376CC9F45F6847AB3AF824001A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7B05F63-EE09-4227-82B5-A2F5CC3B27D5}"/>
      </w:docPartPr>
      <w:docPartBody>
        <w:p w:rsidR="00000000" w:rsidRDefault="006B32BD">
          <w:pPr>
            <w:pStyle w:val="B2690376CC9F45F6847AB3AF824001AC"/>
          </w:pPr>
          <w:r w:rsidRPr="008D4C89">
            <w:rPr>
              <w:rStyle w:val="Titre2Car"/>
              <w:lang w:bidi="fr-FR"/>
            </w:rPr>
            <w:t>Adresse</w:t>
          </w:r>
        </w:p>
      </w:docPartBody>
    </w:docPart>
    <w:docPart>
      <w:docPartPr>
        <w:name w:val="5D8C83DC8B1F4F579DD2D6627239E53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7EB8B0D-0114-438B-B8C0-2F04540C608F}"/>
      </w:docPartPr>
      <w:docPartBody>
        <w:p w:rsidR="006B32BD" w:rsidRPr="00DE591D" w:rsidRDefault="006B32BD" w:rsidP="00BD7651">
          <w:pPr>
            <w:pStyle w:val="Coordonnes"/>
            <w:rPr>
              <w:rStyle w:val="Textedelespacerserv"/>
              <w:lang w:val="fr-FR"/>
            </w:rPr>
          </w:pPr>
          <w:r w:rsidRPr="00BD7651">
            <w:rPr>
              <w:rStyle w:val="Textedelespacerserv"/>
              <w:lang w:val="fr-FR" w:bidi="fr-FR"/>
            </w:rPr>
            <w:t>Rue</w:t>
          </w:r>
        </w:p>
        <w:p w:rsidR="006B32BD" w:rsidRPr="00DE591D" w:rsidRDefault="006B32BD" w:rsidP="00BD7651">
          <w:pPr>
            <w:pStyle w:val="Coordonnes"/>
            <w:rPr>
              <w:rStyle w:val="Textedelespacerserv"/>
              <w:lang w:val="fr-FR"/>
            </w:rPr>
          </w:pPr>
          <w:r w:rsidRPr="00BD7651">
            <w:rPr>
              <w:rStyle w:val="Textedelespacerserv"/>
              <w:lang w:val="fr-FR" w:bidi="fr-FR"/>
            </w:rPr>
            <w:t>Code postal, ville, pays</w:t>
          </w:r>
        </w:p>
        <w:p w:rsidR="00000000" w:rsidRDefault="006B32BD">
          <w:pPr>
            <w:pStyle w:val="5D8C83DC8B1F4F579DD2D6627239E533"/>
          </w:pPr>
          <w:r w:rsidRPr="00BD7651">
            <w:rPr>
              <w:rStyle w:val="Textedelespacerserv"/>
              <w:lang w:bidi="fr-FR"/>
            </w:rPr>
            <w:t>Région/Pays</w:t>
          </w:r>
        </w:p>
      </w:docPartBody>
    </w:docPart>
    <w:docPart>
      <w:docPartPr>
        <w:name w:val="475B787A51B34144A7C06BED255B6CA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E66A5C0-3840-4E33-9732-0063DBCC191D}"/>
      </w:docPartPr>
      <w:docPartBody>
        <w:p w:rsidR="00000000" w:rsidRDefault="006B32BD">
          <w:pPr>
            <w:pStyle w:val="475B787A51B34144A7C06BED255B6CA7"/>
          </w:pPr>
          <w:r w:rsidRPr="008D4C89">
            <w:rPr>
              <w:rStyle w:val="Titre2Car"/>
              <w:lang w:bidi="fr-FR"/>
            </w:rPr>
            <w:t>Compétences</w:t>
          </w:r>
        </w:p>
      </w:docPartBody>
    </w:docPart>
    <w:docPart>
      <w:docPartPr>
        <w:name w:val="6306AC4164E74F5CA84F17C1F23A2F6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32236B2-1D10-42C4-9355-2D44FD1A813C}"/>
      </w:docPartPr>
      <w:docPartBody>
        <w:p w:rsidR="00000000" w:rsidRDefault="006B32BD">
          <w:pPr>
            <w:pStyle w:val="6306AC4164E74F5CA84F17C1F23A2F6F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Bahnschrift Light"/>
    <w:charset w:val="00"/>
    <w:family w:val="swiss"/>
    <w:pitch w:val="variable"/>
    <w:sig w:usb0="00000001" w:usb1="00000000" w:usb2="00000000" w:usb3="00000000" w:csb0="00000003" w:csb1="00000000"/>
  </w:font>
  <w:font w:name="Rockwell">
    <w:altName w:val="Sitka Small"/>
    <w:charset w:val="00"/>
    <w:family w:val="roman"/>
    <w:pitch w:val="variable"/>
    <w:sig w:usb0="00000001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Titre2">
    <w:name w:val="heading 2"/>
    <w:basedOn w:val="Normal"/>
    <w:next w:val="Normal"/>
    <w:link w:val="Titre2C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0357A2B6697A467580D0FE4FE81DA72E">
    <w:name w:val="0357A2B6697A467580D0FE4FE81DA72E"/>
  </w:style>
  <w:style w:type="character" w:customStyle="1" w:styleId="Titre1Car">
    <w:name w:val="Titre 1 Car"/>
    <w:basedOn w:val="Policepardfaut"/>
    <w:link w:val="Titre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71CBA46931DF4B56A59C9B9C3D575BDA">
    <w:name w:val="71CBA46931DF4B56A59C9B9C3D575BDA"/>
  </w:style>
  <w:style w:type="paragraph" w:customStyle="1" w:styleId="B0542DABD2E64954AC89B15C75EC41F1">
    <w:name w:val="B0542DABD2E64954AC89B15C75EC41F1"/>
  </w:style>
  <w:style w:type="paragraph" w:customStyle="1" w:styleId="60672DF3AD8C4AAB85066691937DBBF0">
    <w:name w:val="60672DF3AD8C4AAB85066691937DBBF0"/>
  </w:style>
  <w:style w:type="paragraph" w:customStyle="1" w:styleId="63AD80EF148242AB8461310BEABC34AD">
    <w:name w:val="63AD80EF148242AB8461310BEABC34AD"/>
  </w:style>
  <w:style w:type="paragraph" w:customStyle="1" w:styleId="41C291B6CEA54D228F02A83B37F337A6">
    <w:name w:val="41C291B6CEA54D228F02A83B37F337A6"/>
  </w:style>
  <w:style w:type="paragraph" w:customStyle="1" w:styleId="A006F8E53E8C4A99B920F633452392AC">
    <w:name w:val="A006F8E53E8C4A99B920F633452392AC"/>
  </w:style>
  <w:style w:type="paragraph" w:customStyle="1" w:styleId="53532DB0AA3B49C1A04B9F6829A31A1A">
    <w:name w:val="53532DB0AA3B49C1A04B9F6829A31A1A"/>
  </w:style>
  <w:style w:type="paragraph" w:customStyle="1" w:styleId="9F1A9FA9473C4A919F31231523825E2D">
    <w:name w:val="9F1A9FA9473C4A919F31231523825E2D"/>
  </w:style>
  <w:style w:type="paragraph" w:customStyle="1" w:styleId="67AF458B60884EAB8D6A8006300C47BB">
    <w:name w:val="67AF458B60884EAB8D6A8006300C47BB"/>
  </w:style>
  <w:style w:type="paragraph" w:customStyle="1" w:styleId="1FBB363BBF4048FC82F2830F794318AF">
    <w:name w:val="1FBB363BBF4048FC82F2830F794318AF"/>
  </w:style>
  <w:style w:type="paragraph" w:customStyle="1" w:styleId="C5F368C4C14C43ACBFA2F8AF36F9C752">
    <w:name w:val="C5F368C4C14C43ACBFA2F8AF36F9C752"/>
  </w:style>
  <w:style w:type="paragraph" w:customStyle="1" w:styleId="F694E9DBF44644D7837CC7E483F6C7D8">
    <w:name w:val="F694E9DBF44644D7837CC7E483F6C7D8"/>
  </w:style>
  <w:style w:type="paragraph" w:customStyle="1" w:styleId="92E2D90329AB4797BEEE093930E28E1F">
    <w:name w:val="92E2D90329AB4797BEEE093930E28E1F"/>
  </w:style>
  <w:style w:type="paragraph" w:customStyle="1" w:styleId="738F0846F8D345C08215A4CA22F33D31">
    <w:name w:val="738F0846F8D345C08215A4CA22F33D31"/>
  </w:style>
  <w:style w:type="paragraph" w:customStyle="1" w:styleId="8997861EA4BF4B9EB82655FE198D8D4A">
    <w:name w:val="8997861EA4BF4B9EB82655FE198D8D4A"/>
  </w:style>
  <w:style w:type="paragraph" w:customStyle="1" w:styleId="0151252D9DD444A6AB55B7340CCE6FB7">
    <w:name w:val="0151252D9DD444A6AB55B7340CCE6FB7"/>
  </w:style>
  <w:style w:type="paragraph" w:customStyle="1" w:styleId="E639B99B819448E680F1CBAA46DB1075">
    <w:name w:val="E639B99B819448E680F1CBAA46DB1075"/>
  </w:style>
  <w:style w:type="paragraph" w:customStyle="1" w:styleId="4247611CA66C4B37B85434266324DEA8">
    <w:name w:val="4247611CA66C4B37B85434266324DEA8"/>
  </w:style>
  <w:style w:type="paragraph" w:customStyle="1" w:styleId="D66D32F1DEF24BD697514BC6548A0068">
    <w:name w:val="D66D32F1DEF24BD697514BC6548A0068"/>
  </w:style>
  <w:style w:type="paragraph" w:customStyle="1" w:styleId="0D2EAF1C3E3C403DB78346CF14DDC589">
    <w:name w:val="0D2EAF1C3E3C403DB78346CF14DDC589"/>
  </w:style>
  <w:style w:type="paragraph" w:customStyle="1" w:styleId="0EE4744D93284FF09A4E9EBB9CD806C4">
    <w:name w:val="0EE4744D93284FF09A4E9EBB9CD806C4"/>
  </w:style>
  <w:style w:type="paragraph" w:customStyle="1" w:styleId="5DDD0BD56045423B8A33425A3FAAFB62">
    <w:name w:val="5DDD0BD56045423B8A33425A3FAAFB62"/>
  </w:style>
  <w:style w:type="paragraph" w:customStyle="1" w:styleId="218C549DF8CB405D926C7568FA486806">
    <w:name w:val="218C549DF8CB405D926C7568FA486806"/>
  </w:style>
  <w:style w:type="paragraph" w:customStyle="1" w:styleId="B1292495F9B041299962C583A572E00F">
    <w:name w:val="B1292495F9B041299962C583A572E00F"/>
  </w:style>
  <w:style w:type="paragraph" w:customStyle="1" w:styleId="7967AFE801004A69923A9830E0E5E33D">
    <w:name w:val="7967AFE801004A69923A9830E0E5E33D"/>
  </w:style>
  <w:style w:type="paragraph" w:customStyle="1" w:styleId="1F6D62AA6A694534B27C8B5A9EA79280">
    <w:name w:val="1F6D62AA6A694534B27C8B5A9EA79280"/>
  </w:style>
  <w:style w:type="paragraph" w:styleId="Sous-titre">
    <w:name w:val="Subtitle"/>
    <w:basedOn w:val="NormalWeb"/>
    <w:next w:val="Normal"/>
    <w:link w:val="Sous-titreC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ous-titreCar">
    <w:name w:val="Sous-titre Car"/>
    <w:basedOn w:val="Policepardfaut"/>
    <w:link w:val="Sous-titre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5663DF45B0B74E0A93BC0DBA4B891530">
    <w:name w:val="5663DF45B0B74E0A93BC0DBA4B891530"/>
  </w:style>
  <w:style w:type="character" w:customStyle="1" w:styleId="Titre2Car">
    <w:name w:val="Titre 2 Car"/>
    <w:basedOn w:val="Policepardfaut"/>
    <w:link w:val="Titre2"/>
    <w:uiPriority w:val="9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D41BC2FED5614054A2FCEE1F3286ABA1">
    <w:name w:val="D41BC2FED5614054A2FCEE1F3286ABA1"/>
  </w:style>
  <w:style w:type="paragraph" w:customStyle="1" w:styleId="FD1ABF5ED8CE44439479E3E966FA7EA9">
    <w:name w:val="FD1ABF5ED8CE44439479E3E966FA7EA9"/>
  </w:style>
  <w:style w:type="paragraph" w:customStyle="1" w:styleId="5D047AD2A1044C1D94F1411BE0A570BA">
    <w:name w:val="5D047AD2A1044C1D94F1411BE0A570BA"/>
  </w:style>
  <w:style w:type="character" w:styleId="Lienhypertexte">
    <w:name w:val="Hyperlink"/>
    <w:basedOn w:val="Policepardfaut"/>
    <w:uiPriority w:val="99"/>
    <w:unhideWhenUsed/>
    <w:rPr>
      <w:color w:val="833C0B" w:themeColor="accent2" w:themeShade="80"/>
      <w:u w:val="single"/>
    </w:rPr>
  </w:style>
  <w:style w:type="paragraph" w:customStyle="1" w:styleId="7FD1842C36DB43F881AECAE8FDB23F12">
    <w:name w:val="7FD1842C36DB43F881AECAE8FDB23F12"/>
  </w:style>
  <w:style w:type="paragraph" w:customStyle="1" w:styleId="08C9021A8CDE47C38E4C3B6EBDEB0688">
    <w:name w:val="08C9021A8CDE47C38E4C3B6EBDEB0688"/>
  </w:style>
  <w:style w:type="paragraph" w:customStyle="1" w:styleId="44D9B809B0104DDE9553E07F0016397C">
    <w:name w:val="44D9B809B0104DDE9553E07F0016397C"/>
  </w:style>
  <w:style w:type="paragraph" w:customStyle="1" w:styleId="B2690376CC9F45F6847AB3AF824001AC">
    <w:name w:val="B2690376CC9F45F6847AB3AF824001AC"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Coordonnes">
    <w:name w:val="Coordonnées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</w:rPr>
  </w:style>
  <w:style w:type="paragraph" w:customStyle="1" w:styleId="5D8C83DC8B1F4F579DD2D6627239E533">
    <w:name w:val="5D8C83DC8B1F4F579DD2D6627239E533"/>
  </w:style>
  <w:style w:type="paragraph" w:customStyle="1" w:styleId="475B787A51B34144A7C06BED255B6CA7">
    <w:name w:val="475B787A51B34144A7C06BED255B6CA7"/>
  </w:style>
  <w:style w:type="paragraph" w:customStyle="1" w:styleId="6306AC4164E74F5CA84F17C1F23A2F6F">
    <w:name w:val="6306AC4164E74F5CA84F17C1F23A2F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fb0879af-3eba-417a-a55a-ffe6dcd6ca77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  <ds:schemaRef ds:uri="6dc4bcd6-49db-4c07-9060-8acfc67cef9f"/>
    <ds:schemaRef ds:uri="http://schemas.microsoft.com/sharepoint/v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 pense-bête</Template>
  <TotalTime>0</TotalTime>
  <Pages>1</Pages>
  <Words>230</Words>
  <Characters>1268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8T22:00:00Z</dcterms:created>
  <dcterms:modified xsi:type="dcterms:W3CDTF">2024-06-18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